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Indices</w:t>
      </w:r>
    </w:p>
    <w:bookmarkStart w:id="20" w:name="wrangle"/>
    <w:p>
      <w:pPr>
        <w:pStyle w:val="Heading2"/>
      </w:pPr>
      <w:r>
        <w:t xml:space="preserve">Wrangle</w:t>
      </w:r>
    </w:p>
    <w:bookmarkEnd w:id="20"/>
    <w:bookmarkStart w:id="21" w:name="elvers-elongation-index"/>
    <w:p>
      <w:pPr>
        <w:pStyle w:val="Heading2"/>
      </w:pPr>
      <w:r>
        <w:t xml:space="preserve">ELVERS elongation index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</w:tblPr>
      <w:tblGrid>
        <w:gridCol w:w="1551"/>
        <w:gridCol w:w="2694"/>
        <w:gridCol w:w="2612"/>
        <w:gridCol w:w="1061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haracteristic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Anguilla bengalensis</w:t>
            </w:r>
            <w:r>
              <w:t xml:space="preserve">, N = 2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Anguilla mossambica</w:t>
            </w:r>
            <w:r>
              <w:t xml:space="preserve">, N = 8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p-val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longation_index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796 (603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12 (185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8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L (mm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74,000 (1,414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77,625 (22,884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&gt;0.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F to AF (mm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31 (101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94 (126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2</w:t>
            </w:r>
          </w:p>
        </w:tc>
      </w:tr>
    </w:tbl>
    <w:bookmarkEnd w:id="21"/>
    <w:bookmarkStart w:id="22" w:name="glass-eels-elongation-index"/>
    <w:p>
      <w:pPr>
        <w:pStyle w:val="Heading2"/>
      </w:pPr>
      <w:r>
        <w:t xml:space="preserve">Glass eels elongation index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</w:tblPr>
      <w:tblGrid>
        <w:gridCol w:w="1157"/>
        <w:gridCol w:w="2071"/>
        <w:gridCol w:w="1888"/>
        <w:gridCol w:w="2010"/>
        <w:gridCol w:w="792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haracteristic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Anguilla bengalensis</w:t>
            </w:r>
            <w:r>
              <w:t xml:space="preserve">, N = 50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Anguilla marmorata</w:t>
            </w:r>
            <w:r>
              <w:t xml:space="preserve">, N = 2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Anguilla mossambica</w:t>
            </w:r>
            <w:r>
              <w:t xml:space="preserve">, N = 14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p-val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longation_index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85 (185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17 (50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70 (275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L (mm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3,480 (3,530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2,000 (2,828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4,500 (6,186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F to AF (mm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23 (41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25 (8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23 (343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6</w:t>
            </w:r>
          </w:p>
        </w:tc>
      </w:tr>
    </w:tbl>
    <w:bookmarkEnd w:id="22"/>
    <w:bookmarkStart w:id="23" w:name="elvers-ocular-index"/>
    <w:p>
      <w:pPr>
        <w:pStyle w:val="Heading2"/>
      </w:pPr>
      <w:r>
        <w:t xml:space="preserve">ELVERS Ocular index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</w:tblPr>
      <w:tblGrid>
        <w:gridCol w:w="1551"/>
        <w:gridCol w:w="2694"/>
        <w:gridCol w:w="2612"/>
        <w:gridCol w:w="1061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haracteristic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Anguilla bengalensis</w:t>
            </w:r>
            <w:r>
              <w:t xml:space="preserve">, N = 2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Anguilla mossambica</w:t>
            </w:r>
            <w:r>
              <w:t xml:space="preserve">, N = 8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p-val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OI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.82 (2.18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.18 (2.51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L (mm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74,000 (1,414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77,625 (22,884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&gt;0.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F to AF (mm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31 (101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94 (126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2</w:t>
            </w:r>
          </w:p>
        </w:tc>
      </w:tr>
    </w:tbl>
    <w:bookmarkEnd w:id="23"/>
    <w:bookmarkStart w:id="24" w:name="glass-eels-ocular-index"/>
    <w:p>
      <w:pPr>
        <w:pStyle w:val="Heading2"/>
      </w:pPr>
      <w:r>
        <w:t xml:space="preserve">Glass eels Ocular index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</w:tblPr>
      <w:tblGrid>
        <w:gridCol w:w="1157"/>
        <w:gridCol w:w="2071"/>
        <w:gridCol w:w="1888"/>
        <w:gridCol w:w="2010"/>
        <w:gridCol w:w="792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haracteristic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Anguilla bengalensis</w:t>
            </w:r>
            <w:r>
              <w:t xml:space="preserve">, N = 50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Anguilla marmorata</w:t>
            </w:r>
            <w:r>
              <w:t xml:space="preserve">, N = 2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Anguilla mossambica</w:t>
            </w:r>
            <w:r>
              <w:t xml:space="preserve">, N = 14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p-val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OI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.43 (1.38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.31 (2.06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3.50 (66.59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L (mm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3,480 (3,530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2,000 (2,828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4,500 (6,186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F to AF (mm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23 (41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25 (8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23 (343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6</w:t>
            </w:r>
          </w:p>
        </w:tc>
      </w:tr>
    </w:tbl>
    <w:bookmarkEnd w:id="24"/>
    <w:bookmarkStart w:id="25" w:name="glass-eels-indices-combined"/>
    <w:p>
      <w:pPr>
        <w:pStyle w:val="Heading2"/>
      </w:pPr>
      <w:r>
        <w:t xml:space="preserve">Glass eels Indices Combined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</w:tblPr>
      <w:tblGrid>
        <w:gridCol w:w="1157"/>
        <w:gridCol w:w="2071"/>
        <w:gridCol w:w="1888"/>
        <w:gridCol w:w="2010"/>
        <w:gridCol w:w="792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haracteristic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Anguilla bengalensis</w:t>
            </w:r>
            <w:r>
              <w:t xml:space="preserve">, N = 50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Anguilla marmorata</w:t>
            </w:r>
            <w:r>
              <w:t xml:space="preserve">, N = 2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Anguilla mossambica</w:t>
            </w:r>
            <w:r>
              <w:t xml:space="preserve">, N = 14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p-val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OI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.43 (1.38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.31 (2.06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3.50 (66.59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longation_index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85 (185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17 (50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70 (275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L (mm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3,480 (3,530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2,000 (2,828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4,500 (6,186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F to AF (mm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23 (41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25 (8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23 (343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6</w:t>
            </w:r>
          </w:p>
        </w:tc>
      </w:tr>
    </w:tbl>
    <w:bookmarkEnd w:id="25"/>
    <w:bookmarkStart w:id="26" w:name="elvers-indices-combined"/>
    <w:p>
      <w:pPr>
        <w:pStyle w:val="Heading2"/>
      </w:pPr>
      <w:r>
        <w:t xml:space="preserve">Elvers Indices Combined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</w:tblPr>
      <w:tblGrid>
        <w:gridCol w:w="1551"/>
        <w:gridCol w:w="2694"/>
        <w:gridCol w:w="2612"/>
        <w:gridCol w:w="1061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haracteristic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Anguilla bengalensis</w:t>
            </w:r>
            <w:r>
              <w:t xml:space="preserve">, N = 2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Anguilla mossambica</w:t>
            </w:r>
            <w:r>
              <w:t xml:space="preserve">, N = 8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p-val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OI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.82 (2.18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.18 (2.51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longation_index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796 (603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12 (185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8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L (mm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74,000 (1,414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77,625 (22,884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&gt;0.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F to AF (mm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31 (101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94 (126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2</w:t>
            </w:r>
          </w:p>
        </w:tc>
      </w:tr>
    </w:tbl>
    <w:bookmarkEnd w:id="26"/>
    <w:bookmarkStart w:id="27" w:name="eels-and-indices-combined"/>
    <w:p>
      <w:pPr>
        <w:pStyle w:val="Heading2"/>
      </w:pPr>
      <w:r>
        <w:t xml:space="preserve">eels and indices combined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</w:tblPr>
      <w:tblGrid>
        <w:gridCol w:w="1157"/>
        <w:gridCol w:w="2071"/>
        <w:gridCol w:w="1888"/>
        <w:gridCol w:w="2010"/>
        <w:gridCol w:w="792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haracteristic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Anguilla bengalensis</w:t>
            </w:r>
            <w:r>
              <w:t xml:space="preserve">, N = 52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Anguilla marmorata</w:t>
            </w:r>
            <w:r>
              <w:t xml:space="preserve">, N = 2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Anguilla mossambica</w:t>
            </w:r>
            <w:r>
              <w:t xml:space="preserve">, N = 22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p-val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OI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.41 (1.40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.31 (2.06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6.84 (53.18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longation_index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97 (209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17 (50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12 (253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6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L (mm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4,269 (5,281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2,000 (2,828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2,909 (18,108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F to AF (mm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23 (42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25 (8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49 (282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13</w:t>
            </w:r>
          </w:p>
        </w:tc>
      </w:tr>
    </w:tbl>
    <w:bookmarkEnd w:id="27"/>
    <w:bookmarkStart w:id="28" w:name="catch-per-unit-effort-for-elvers"/>
    <w:p>
      <w:pPr>
        <w:pStyle w:val="Heading2"/>
      </w:pPr>
      <w:r>
        <w:t xml:space="preserve">Catch per unit Effort for elvers</w:t>
      </w:r>
    </w:p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pct" w:w="100%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ite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Anguilla mossambica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Anguilla bengalensis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BE1-0.5KM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833333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00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BE2-1KM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2500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4166667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BE3-1.5KM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00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4166667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BE4-2KM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2500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00000</w:t>
            </w:r>
          </w:p>
        </w:tc>
      </w:tr>
    </w:tbl>
    <w:bookmarkEnd w:id="28"/>
    <w:bookmarkStart w:id="29" w:name="catch-per-unit-effort-for-glass-eels"/>
    <w:p>
      <w:pPr>
        <w:pStyle w:val="Heading2"/>
      </w:pPr>
      <w:r>
        <w:t xml:space="preserve">Catch per unit Effort for glass eels</w:t>
      </w:r>
    </w:p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pct" w:w="100%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ite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Anguilla bengalensis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Anguilla marmorata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Anguilla mossambica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BE1-0.5KM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541666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833333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29166667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BE2-1KM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66666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00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2500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BE3-1.5KM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6250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00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833333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BE4-2KM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7500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00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8333333</w:t>
            </w:r>
          </w:p>
        </w:tc>
      </w:tr>
    </w:tbl>
    <w:p>
      <w:pPr>
        <w:pStyle w:val="FirstParagraph"/>
      </w:pPr>
      <w:r>
        <w:t xml:space="preserve">Overall catch per unit effort</w:t>
      </w:r>
    </w:p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pct" w:w="100%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ite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Anguilla bengalensis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Anguilla marmorata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Anguilla mossambica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BE1-0.5KM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541666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833333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37500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BE2-1KM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208333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00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25000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BE3-1.5KM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666666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00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833333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BE4-2KM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7500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00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20833333</w:t>
            </w:r>
          </w:p>
        </w:tc>
      </w:tr>
    </w:tbl>
    <w:bookmarkEnd w:id="29"/>
    <w:bookmarkStart w:id="30" w:name="species-indices-by-site"/>
    <w:p>
      <w:pPr>
        <w:pStyle w:val="Heading2"/>
      </w:pPr>
      <w:r>
        <w:t xml:space="preserve">Species indices by site</w:t>
      </w:r>
    </w:p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pct" w:w="100%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pecies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index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SBE1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SBE2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SBE3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SBE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nguilla mossambic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longation_index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79+234.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58+322.3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47+73.8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23+222.2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nguilla mossambic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Ocular_index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4.16+82.7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.42+1.6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.74+1.3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.19+1.6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nguilla mossambic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otal_Length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6444.44+22776.6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8833.33+18680.6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2500+2121.3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3600+1816.5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nguilla bengalensi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longation_index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23+78.3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89+317.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94+272.7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99+150.5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nguilla bengalensi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Ocular_index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.61+1.3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.04+1.5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.54+1.4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.24+1.4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nguilla bengalensi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otal_Length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4000+2041.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7600+9071.9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5000+6324.5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2888.89+4496.9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nguilla marmorat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longation_index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17+49.7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nguilla marmorat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Ocular_index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.31+2.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nguilla marmorat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otal_Length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2000+2828.4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</w:tr>
    </w:tbl>
    <w:bookmarkEnd w:id="3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ndices</dc:title>
  <dc:creator/>
  <cp:keywords/>
  <dcterms:created xsi:type="dcterms:W3CDTF">2023-08-24T09:23:57Z</dcterms:created>
  <dcterms:modified xsi:type="dcterms:W3CDTF">2023-08-24T09:23:5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editor">
    <vt:lpwstr>visual</vt:lpwstr>
  </property>
  <property fmtid="{D5CDD505-2E9C-101B-9397-08002B2CF9AE}" pid="4" name="editor_options">
    <vt:lpwstr/>
  </property>
  <property fmtid="{D5CDD505-2E9C-101B-9397-08002B2CF9AE}" pid="5" name="execute">
    <vt:lpwstr/>
  </property>
  <property fmtid="{D5CDD505-2E9C-101B-9397-08002B2CF9AE}" pid="6" name="header-includes">
    <vt:lpwstr/>
  </property>
  <property fmtid="{D5CDD505-2E9C-101B-9397-08002B2CF9AE}" pid="7" name="include-after">
    <vt:lpwstr/>
  </property>
  <property fmtid="{D5CDD505-2E9C-101B-9397-08002B2CF9AE}" pid="8" name="include-before">
    <vt:lpwstr/>
  </property>
  <property fmtid="{D5CDD505-2E9C-101B-9397-08002B2CF9AE}" pid="9" name="labels">
    <vt:lpwstr/>
  </property>
  <property fmtid="{D5CDD505-2E9C-101B-9397-08002B2CF9AE}" pid="10" name="toc-title">
    <vt:lpwstr>Table of contents</vt:lpwstr>
  </property>
</Properties>
</file>